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hley brunn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unn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 Andrew Lane Hawthorn Woods, IL, USA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hleybrunner0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77965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zabet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